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B9AEB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1172FE1E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038B8916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1B16CFB6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552B2DDE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4"/>
        <w:gridCol w:w="5103"/>
        <w:gridCol w:w="709"/>
        <w:gridCol w:w="2153"/>
      </w:tblGrid>
      <w:tr w:rsidR="00115CC9" w:rsidRPr="001539FB" w14:paraId="1738EBCF" w14:textId="77777777" w:rsidTr="006717D5">
        <w:tc>
          <w:tcPr>
            <w:tcW w:w="1244" w:type="dxa"/>
          </w:tcPr>
          <w:p w14:paraId="748B72B0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24BBD05C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14:paraId="54352E2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689E84E" w14:textId="77777777" w:rsidTr="006717D5">
        <w:tc>
          <w:tcPr>
            <w:tcW w:w="7056" w:type="dxa"/>
            <w:gridSpan w:val="3"/>
          </w:tcPr>
          <w:p w14:paraId="7DBB22E9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14:paraId="0F374620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9752022" w14:textId="77777777" w:rsidTr="006717D5">
        <w:tc>
          <w:tcPr>
            <w:tcW w:w="6347" w:type="dxa"/>
            <w:gridSpan w:val="2"/>
          </w:tcPr>
          <w:p w14:paraId="03A1D866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14:paraId="72F76F48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6D46D40F" w14:textId="77777777" w:rsidTr="006717D5">
        <w:tc>
          <w:tcPr>
            <w:tcW w:w="9209" w:type="dxa"/>
            <w:gridSpan w:val="4"/>
          </w:tcPr>
          <w:p w14:paraId="3D5E7F4F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76806B88" w14:textId="77777777" w:rsidTr="006717D5">
        <w:tc>
          <w:tcPr>
            <w:tcW w:w="9209" w:type="dxa"/>
            <w:gridSpan w:val="4"/>
          </w:tcPr>
          <w:p w14:paraId="514245E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192FD5D7" w14:textId="77777777" w:rsidTr="006717D5">
        <w:tc>
          <w:tcPr>
            <w:tcW w:w="9209" w:type="dxa"/>
            <w:gridSpan w:val="4"/>
          </w:tcPr>
          <w:p w14:paraId="37AA3E96" w14:textId="1C8ED60D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5B2B484F" w14:textId="77777777" w:rsidR="001539FB" w:rsidRDefault="001539FB"/>
    <w:p w14:paraId="2681E92D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982"/>
      </w:tblGrid>
      <w:tr w:rsidR="001539FB" w:rsidRPr="001539FB" w14:paraId="55CDD34F" w14:textId="77777777" w:rsidTr="006717D5">
        <w:tc>
          <w:tcPr>
            <w:tcW w:w="3227" w:type="dxa"/>
          </w:tcPr>
          <w:p w14:paraId="60DB1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14:paraId="50AB46F4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221F004" w14:textId="77777777" w:rsidTr="006717D5">
        <w:tc>
          <w:tcPr>
            <w:tcW w:w="3227" w:type="dxa"/>
          </w:tcPr>
          <w:p w14:paraId="54306147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14:paraId="5F10C9F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1C20519A" w14:textId="77777777" w:rsidTr="006717D5">
        <w:tc>
          <w:tcPr>
            <w:tcW w:w="3227" w:type="dxa"/>
          </w:tcPr>
          <w:p w14:paraId="0B017BA9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14:paraId="52F1AA5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2E74F3EF" w14:textId="77777777" w:rsidTr="006717D5">
        <w:tc>
          <w:tcPr>
            <w:tcW w:w="3227" w:type="dxa"/>
          </w:tcPr>
          <w:p w14:paraId="1EE748C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14:paraId="29E0C1BB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7EBC8959" w14:textId="77777777" w:rsidTr="006717D5">
        <w:tc>
          <w:tcPr>
            <w:tcW w:w="3227" w:type="dxa"/>
          </w:tcPr>
          <w:p w14:paraId="57BED8D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14:paraId="4F92633C" w14:textId="1E3FA95B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14:paraId="3DF5E38B" w14:textId="41210AFE" w:rsidR="00115CC9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14:paraId="1D2710CF" w14:textId="38E37726" w:rsidR="001539FB" w:rsidRDefault="001539FB" w:rsidP="006717D5">
            <w:pPr>
              <w:tabs>
                <w:tab w:val="left" w:pos="9072"/>
              </w:tabs>
              <w:spacing w:beforeLines="40" w:before="96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14:paraId="21EE055C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43504ECC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7AEBC0AC" w14:textId="5EB5E754"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14:paraId="07C0339B" w14:textId="19CF6E3F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7D47BA">
        <w:rPr>
          <w:rFonts w:cs="Arial"/>
          <w:sz w:val="22"/>
          <w:szCs w:val="22"/>
        </w:rPr>
        <w:t>6</w:t>
      </w:r>
    </w:p>
    <w:p w14:paraId="738869C4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534E87B4" w14:textId="6976AE88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912743F" w14:textId="24024A63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EC85F8" w14:textId="77777777"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0530206A" w14:textId="77777777" w:rsidTr="00795F2E">
        <w:tc>
          <w:tcPr>
            <w:tcW w:w="4820" w:type="dxa"/>
          </w:tcPr>
          <w:p w14:paraId="06B8D5D7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7BF05D96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62A5941E" w14:textId="3ADC31F1"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14:paraId="2B4FEAEA" w14:textId="77777777"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00791" w14:textId="77777777" w:rsidR="00B95298" w:rsidRDefault="00B95298" w:rsidP="004E2666">
      <w:r>
        <w:separator/>
      </w:r>
    </w:p>
  </w:endnote>
  <w:endnote w:type="continuationSeparator" w:id="0">
    <w:p w14:paraId="7D55DBA5" w14:textId="77777777" w:rsidR="00B95298" w:rsidRDefault="00B95298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25985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7C9132CE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695713D3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CA083C2" w14:textId="77777777" w:rsidR="004E2666" w:rsidRPr="005E7587" w:rsidRDefault="00B95298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44EB77DA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57A43" w14:textId="77777777" w:rsidR="00B95298" w:rsidRDefault="00B95298" w:rsidP="004E2666">
      <w:r>
        <w:separator/>
      </w:r>
    </w:p>
  </w:footnote>
  <w:footnote w:type="continuationSeparator" w:id="0">
    <w:p w14:paraId="11B2B906" w14:textId="77777777" w:rsidR="00B95298" w:rsidRDefault="00B95298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254F2708" w14:textId="77777777" w:rsidTr="00F102DE">
      <w:trPr>
        <w:trHeight w:val="1362"/>
      </w:trPr>
      <w:tc>
        <w:tcPr>
          <w:tcW w:w="1276" w:type="dxa"/>
        </w:tcPr>
        <w:p w14:paraId="5F980236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3C852529" wp14:editId="5AEF6372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6599C202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6B4B23F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D270DD3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E4A49EC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302965C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CC6E62E" wp14:editId="65793D6A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992F0D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70759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717D5"/>
    <w:rsid w:val="006C1654"/>
    <w:rsid w:val="006F1752"/>
    <w:rsid w:val="00745346"/>
    <w:rsid w:val="00795F2E"/>
    <w:rsid w:val="007C275F"/>
    <w:rsid w:val="007C2795"/>
    <w:rsid w:val="007C4407"/>
    <w:rsid w:val="007D47BA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95298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49A3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3932AA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8817CD-5F30-4E11-9D98-42892A8B7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usuario</cp:lastModifiedBy>
  <cp:revision>2</cp:revision>
  <cp:lastPrinted>2022-02-22T14:05:00Z</cp:lastPrinted>
  <dcterms:created xsi:type="dcterms:W3CDTF">2026-07-20T12:59:00Z</dcterms:created>
  <dcterms:modified xsi:type="dcterms:W3CDTF">2026-07-20T12:59:00Z</dcterms:modified>
</cp:coreProperties>
</file>